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2751310ce7cad659799f8abf13d039f036deb1"/>
    <w:p>
      <w:pPr>
        <w:pStyle w:val="Heading3"/>
      </w:pPr>
      <w:r>
        <w:t xml:space="preserve">Мастер-классы по изготовлению открыток проведут в семейном центре «Косино-Ухтомский»</w:t>
      </w:r>
    </w:p>
    <w:p>
      <w:pPr>
        <w:pStyle w:val="FirstParagraph"/>
      </w:pPr>
      <w:r>
        <w:t xml:space="preserve">16.06.2021</w:t>
      </w:r>
    </w:p>
    <w:p>
      <w:pPr>
        <w:pStyle w:val="BodyText"/>
      </w:pPr>
      <w:r>
        <w:br/>
      </w:r>
      <w:r>
        <w:t xml:space="preserve">Семейный центр «Косино-Ухтомский» приглашает всех желающих на мастер-классы «Спасибо за мирное небо» по изготовлению открыток.</w:t>
      </w:r>
    </w:p>
    <w:p>
      <w:pPr>
        <w:pStyle w:val="BodyText"/>
      </w:pPr>
      <w:r>
        <w:t xml:space="preserve">- Ждем всех желающих на мастер-классы, где ребята вместе со специалистами поговорят о том, что такое война, как важно поддерживать хорошие отношения и решать все конфликты мирным путем. А также создадут красивые открытки ручной работы, - рассказали в центре.</w:t>
      </w:r>
    </w:p>
    <w:p>
      <w:pPr>
        <w:pStyle w:val="BodyText"/>
      </w:pPr>
      <w:r>
        <w:t xml:space="preserve">Мастер-классы пройдут 17 июня с 14.30 до 16.00 по адресам: ул. Рудневка, д. 24 и ул. Муромская, д. 1. Запись по телефону: 8-499-721-89-61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osino-uhtomski.mos.ru/presscenter/news/detail/1003440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presscenter/news/detail/100344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osino-uhtomski.mos.ru" TargetMode="External" /><Relationship Type="http://schemas.openxmlformats.org/officeDocument/2006/relationships/hyperlink" Id="rId20" Target="http://kosino-uhtomski.mos.ru/presscenter/news/detail/100344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2:57:30Z</dcterms:created>
  <dcterms:modified xsi:type="dcterms:W3CDTF">2025-07-15T1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